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0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หมวก                                                                  งง                                                                                                                                                                                                            YouTube                         ไปกบินทร์บุรี                              เข้ามาดูสถิติการค้นหาคำศัพท์     ค้นหาหนัง x                                                                                                                                         อิตาลี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วาดวันนี้ของถึงพรุ่งนี้ใช่ไหมคะ                                             ซื้อมา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โอเคนะคะนักเรียนเสร็จครบทุกคนแล้วใช่ไหมลูก                           ทีนี้เราจะมาสรุปกันนะคะว่าวันนี้เราเรียนหัวข้ออะไรไปบ้างเกี่ยวกับอะไรไปบ้างนะคะ   วันนี้เราก็เรียนเกี่ยวกับการ รักษาดุลยภาพอุณหภูมิในร่างกายใช่ไหมคะซึ่งจะมีอยู่ 2 คนไกลด้วยกันก็คือ อันดับที่ 1 เป็นคนไกลเกี่ยวกับอะไร อุณหภูมิในร่างกายสูงใช่ไหม  อันที่ 1 คุณภาพสูง  อันที่ 2   อุณหภูมิลดลงคือหนาว  K เยี่ยมมากมันจะมีอยู่ 2 อันนะคะ ให้นักเรียนทบทวนนะคะศึกษาแล้วก็ทบทวนเพิ่มเติม      เดี๋ยวในหัวข้อนี้เราก็จะมีการจะมีการสอบด้วยนะคะ ถ้าไม่เข้าใจตรงไหนก็ถามคุณครูได้นะคะนอกเวลาก็ถามได้นะคะ เราเจอกันทุกวันอยู่แล้วนะคะโอเคสำหรับงานวันนี้เอาสมุดมาส่งแล้วก็ นักเรียนก็จะได้พักพอดีเข้าห้องน้ำอะไรต่างๆเสร็จแล้วเราก็จะได้เข้าแถวรับประทานอาหารกันนะคะ K    สภาขอบคุณที่ราบด้วย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100766</dc:title>
  <dc:creator/>
  <cp:keywords/>
  <dcterms:created xsi:type="dcterms:W3CDTF">2024-01-04T03:00:07Z</dcterms:created>
  <dcterms:modified xsi:type="dcterms:W3CDTF">2024-01-04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กรกฎาคม 2566 เวลา 10.30 น.</vt:lpwstr>
  </property>
  <property fmtid="{D5CDD505-2E9C-101B-9397-08002B2CF9AE}" pid="3" name="subtitle">
    <vt:lpwstr/>
  </property>
</Properties>
</file>